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715416A8" w:rsidR="003E632B" w:rsidRPr="005B3953" w:rsidRDefault="001F1FF2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B3953">
        <w:rPr>
          <w:rFonts w:ascii="Times New Roman" w:hAnsi="Times New Roman" w:cs="Times New Roman"/>
          <w:b/>
          <w:bCs/>
          <w:sz w:val="28"/>
          <w:szCs w:val="28"/>
        </w:rPr>
        <w:t>EVENT DRIVEN PROGRAMMING</w:t>
      </w:r>
    </w:p>
    <w:p w14:paraId="13C53B30" w14:textId="77777777" w:rsidR="003E632B" w:rsidRPr="005B3953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D059E5" w14:textId="134A5E0D" w:rsidR="0047517F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47517F" w:rsidRPr="005B395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7517F" w:rsidRPr="005B3953">
        <w:rPr>
          <w:rFonts w:ascii="Times New Roman" w:hAnsi="Times New Roman" w:cs="Times New Roman"/>
          <w:sz w:val="24"/>
          <w:szCs w:val="24"/>
        </w:rPr>
        <w:t>Write a java program to demonstrate the use of textfields, radiobuttons, and button.</w:t>
      </w:r>
    </w:p>
    <w:p w14:paraId="0C8F4AFA" w14:textId="77777777" w:rsidR="003E632B" w:rsidRPr="005B3953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32FBF9E8" w:rsidR="003E632B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636ED311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/**</w:t>
      </w:r>
    </w:p>
    <w:p w14:paraId="2DA43208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0F20243E" w14:textId="77777777" w:rsidR="001F1FF2" w:rsidRPr="005B3953" w:rsidRDefault="001F1FF2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07AF196B" w14:textId="29D80D7E" w:rsidR="001F1FF2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6752EBA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import java.awt.Color;</w:t>
      </w:r>
    </w:p>
    <w:p w14:paraId="7327BF0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import java.awt.Font;</w:t>
      </w:r>
    </w:p>
    <w:p w14:paraId="56D893C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import java.awt.event.ActionEvent;</w:t>
      </w:r>
    </w:p>
    <w:p w14:paraId="4DAA65D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import java.awt.event.ActionListener;</w:t>
      </w:r>
    </w:p>
    <w:p w14:paraId="1D12424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8453D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import javax.swing.JButton;</w:t>
      </w:r>
    </w:p>
    <w:p w14:paraId="4F920B1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import javax.swing.JFrame;</w:t>
      </w:r>
    </w:p>
    <w:p w14:paraId="30C162D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import javax.swing.JLabel;</w:t>
      </w:r>
    </w:p>
    <w:p w14:paraId="05F92C3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import javax.swing.JPanel;</w:t>
      </w:r>
    </w:p>
    <w:p w14:paraId="4321311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import javax.swing.JRadioButton;</w:t>
      </w:r>
    </w:p>
    <w:p w14:paraId="6B64F84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import javax.swing.JTextField;</w:t>
      </w:r>
    </w:p>
    <w:p w14:paraId="1B967D9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75DA93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class Calculator implements ActionListener {</w:t>
      </w:r>
    </w:p>
    <w:p w14:paraId="5F31206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a JFrame to hold the calculator components</w:t>
      </w:r>
    </w:p>
    <w:p w14:paraId="7AB6159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JFrame frame = new JFrame("Calculator");</w:t>
      </w:r>
    </w:p>
    <w:p w14:paraId="3666545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BD45A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labels for input and output fields</w:t>
      </w:r>
    </w:p>
    <w:p w14:paraId="0E24C65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JLabel input1Label = new JLabel("Num 1:");</w:t>
      </w:r>
    </w:p>
    <w:p w14:paraId="33D8FE4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JLabel input2Label = new JLabel("Num 2:");</w:t>
      </w:r>
    </w:p>
    <w:p w14:paraId="26A0808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JLabel resultLabel = new JLabel("Result:");</w:t>
      </w:r>
    </w:p>
    <w:p w14:paraId="766F897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FFA876F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input and output fields</w:t>
      </w:r>
    </w:p>
    <w:p w14:paraId="392A6D1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JTextField input1Field = new JTextField();</w:t>
      </w:r>
    </w:p>
    <w:p w14:paraId="2BA7D4F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JTextField input2Field = new JTextField();</w:t>
      </w:r>
    </w:p>
    <w:p w14:paraId="60A0BCE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JTextField resultField = new JTextField();</w:t>
      </w:r>
    </w:p>
    <w:p w14:paraId="117BA8D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009C99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buttons</w:t>
      </w:r>
    </w:p>
    <w:p w14:paraId="2286FB7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JButton addButton = new JButton("Add");</w:t>
      </w:r>
    </w:p>
    <w:p w14:paraId="2F69259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D4289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panel to hold the components</w:t>
      </w:r>
    </w:p>
    <w:p w14:paraId="3926D43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JPanel panel = new JPanel();</w:t>
      </w:r>
    </w:p>
    <w:p w14:paraId="21A74ED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877AC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Create radio buttons for background color</w:t>
      </w:r>
    </w:p>
    <w:p w14:paraId="2A7EB9E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JRadioButton yellowButton = new JRadioButton("Yellow");</w:t>
      </w:r>
    </w:p>
    <w:p w14:paraId="5AAEABE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JRadioButton greenButton = new JRadioButton("Green");</w:t>
      </w:r>
    </w:p>
    <w:p w14:paraId="7A06C19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DE6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lastRenderedPageBreak/>
        <w:t xml:space="preserve">    // Create fonts for labels, input and output fields, and buttons</w:t>
      </w:r>
    </w:p>
    <w:p w14:paraId="6A2CB94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Font sansSerif = new Font("SansSerif", Font.BOLD, 20);</w:t>
      </w:r>
    </w:p>
    <w:p w14:paraId="50CDE5D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Font serif = new Font("Serif", Font.BOLD, 20);</w:t>
      </w:r>
    </w:p>
    <w:p w14:paraId="05F7304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Font bgFont = new Font("SansSerif", Font.BOLD, 14);</w:t>
      </w:r>
    </w:p>
    <w:p w14:paraId="77044FC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B75C81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Calculator() {</w:t>
      </w:r>
    </w:p>
    <w:p w14:paraId="708A97D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layout for the panel</w:t>
      </w:r>
    </w:p>
    <w:p w14:paraId="0FEFD97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panel.setLayout(null);</w:t>
      </w:r>
    </w:p>
    <w:p w14:paraId="7F76734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E31952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size of the JFrame</w:t>
      </w:r>
    </w:p>
    <w:p w14:paraId="4F34E1A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frame.setSize(400, 450);</w:t>
      </w:r>
    </w:p>
    <w:p w14:paraId="3AC1725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A4CA06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Make the JFrame exit on close</w:t>
      </w:r>
    </w:p>
    <w:p w14:paraId="58B1F0E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frame.setDefaultCloseOperation(JFrame.EXIT_ON_CLOSE);</w:t>
      </w:r>
    </w:p>
    <w:p w14:paraId="3D746A5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209F4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Make the JFrame visible</w:t>
      </w:r>
    </w:p>
    <w:p w14:paraId="1C8BB44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frame.setVisible(true);</w:t>
      </w:r>
    </w:p>
    <w:p w14:paraId="368EB0F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28235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position of the labels and input and output fields</w:t>
      </w:r>
    </w:p>
    <w:p w14:paraId="6DE177A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Label.setBounds(50, 50, 150, 30);</w:t>
      </w:r>
    </w:p>
    <w:p w14:paraId="7DB75B5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Label.setBounds(50, 100, 150, 30);</w:t>
      </w:r>
    </w:p>
    <w:p w14:paraId="7E3707C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resultLabel.setBounds(50, 150, 150, 30);</w:t>
      </w:r>
    </w:p>
    <w:p w14:paraId="2031E63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Field.setBounds(200, 50, 150, 30);</w:t>
      </w:r>
    </w:p>
    <w:p w14:paraId="355970C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Field.setBounds(200, 100, 150, 30);</w:t>
      </w:r>
    </w:p>
    <w:p w14:paraId="4348168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resultField.setBounds(200, 150, 150, 30);</w:t>
      </w:r>
    </w:p>
    <w:p w14:paraId="3F94EE2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81B92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position of the buttons</w:t>
      </w:r>
    </w:p>
    <w:p w14:paraId="3EA88BE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addButton.setBounds(150, 250, 80, 30);</w:t>
      </w:r>
    </w:p>
    <w:p w14:paraId="630BA6A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1056C6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position of the radio buttons</w:t>
      </w:r>
    </w:p>
    <w:p w14:paraId="581C581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yellowButton.setBounds(50, 350, 80, 30);</w:t>
      </w:r>
    </w:p>
    <w:p w14:paraId="526BB4A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greenButton.setBounds(250, 350, 80, 30);</w:t>
      </w:r>
    </w:p>
    <w:p w14:paraId="08FD7BA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F7C7B9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Set the font of the labels, input and output fields, and buttons</w:t>
      </w:r>
    </w:p>
    <w:p w14:paraId="659F5C13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Label.setFont(sansSerif);</w:t>
      </w:r>
    </w:p>
    <w:p w14:paraId="2D9C328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Label.setFont(sansSerif);</w:t>
      </w:r>
    </w:p>
    <w:p w14:paraId="5C4B0E8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resultLabel.setFont(sansSerif);</w:t>
      </w:r>
    </w:p>
    <w:p w14:paraId="467A293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1Field.setFont(serif);</w:t>
      </w:r>
    </w:p>
    <w:p w14:paraId="578AFAD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nput2Field.setFont(serif);</w:t>
      </w:r>
    </w:p>
    <w:p w14:paraId="09C5F33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resultField.setFont(serif);</w:t>
      </w:r>
    </w:p>
    <w:p w14:paraId="0A10F23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addButton.setFont(sansSerif);</w:t>
      </w:r>
    </w:p>
    <w:p w14:paraId="4728919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yellowButton.setFont(bgFont);</w:t>
      </w:r>
    </w:p>
    <w:p w14:paraId="7A65A8B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greenButton.setFont(bgFont);</w:t>
      </w:r>
    </w:p>
    <w:p w14:paraId="2905648C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EF050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Add components to the panel</w:t>
      </w:r>
    </w:p>
    <w:p w14:paraId="42A0EA4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lastRenderedPageBreak/>
        <w:t xml:space="preserve">        panel.add(input1Label);</w:t>
      </w:r>
    </w:p>
    <w:p w14:paraId="3247C476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panel.add(input2Label);</w:t>
      </w:r>
    </w:p>
    <w:p w14:paraId="0648BE9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panel.add(resultLabel);</w:t>
      </w:r>
    </w:p>
    <w:p w14:paraId="2FC41A3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panel.add(input1Field);</w:t>
      </w:r>
    </w:p>
    <w:p w14:paraId="112DAF4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panel.add(input2Field);</w:t>
      </w:r>
    </w:p>
    <w:p w14:paraId="20A92835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panel.add(resultField);</w:t>
      </w:r>
    </w:p>
    <w:p w14:paraId="147839B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panel.add(addButton);</w:t>
      </w:r>
    </w:p>
    <w:p w14:paraId="634A1D3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panel.add(yellowButton);</w:t>
      </w:r>
    </w:p>
    <w:p w14:paraId="2D5049C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panel.add(greenButton);</w:t>
      </w:r>
    </w:p>
    <w:p w14:paraId="7C2B665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8019B3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Add the panel to the JFrame</w:t>
      </w:r>
    </w:p>
    <w:p w14:paraId="60ABE8F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frame.add(panel);</w:t>
      </w:r>
    </w:p>
    <w:p w14:paraId="3E14313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7B1697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// Register listeners for buttons and radio buttons</w:t>
      </w:r>
    </w:p>
    <w:p w14:paraId="5C26F90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addButton.addActionListener(this);</w:t>
      </w:r>
    </w:p>
    <w:p w14:paraId="5E2D623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yellowButton.addActionListener(this);</w:t>
      </w:r>
    </w:p>
    <w:p w14:paraId="0E1E4A9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greenButton.addActionListener(this);</w:t>
      </w:r>
    </w:p>
    <w:p w14:paraId="3B20AF4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FF09BD1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C96922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// Handle button clicks</w:t>
      </w:r>
    </w:p>
    <w:p w14:paraId="37715A9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@Override</w:t>
      </w:r>
    </w:p>
    <w:p w14:paraId="12AD929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public void actionPerformed(ActionEvent e) {</w:t>
      </w:r>
    </w:p>
    <w:p w14:paraId="27DDCA74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if (e.getSource() == addButton) {</w:t>
      </w:r>
    </w:p>
    <w:p w14:paraId="02AC99F0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int x = Integer.parseInt(input1Field.getText());</w:t>
      </w:r>
    </w:p>
    <w:p w14:paraId="329A3ED7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int y = Integer.parseInt(input2Field.getText());</w:t>
      </w:r>
    </w:p>
    <w:p w14:paraId="62698FD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int sum = x + y;</w:t>
      </w:r>
    </w:p>
    <w:p w14:paraId="06C0958F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resultField.setText(Integer.toString(sum));</w:t>
      </w:r>
    </w:p>
    <w:p w14:paraId="25364FF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} else if (e.getSource() == yellowButton) {</w:t>
      </w:r>
    </w:p>
    <w:p w14:paraId="2FA769D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panel.setBackground(Color.yellow);</w:t>
      </w:r>
    </w:p>
    <w:p w14:paraId="44950BAA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greenButton.setSelected(false);</w:t>
      </w:r>
    </w:p>
    <w:p w14:paraId="24ED646F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} else if (e.getSource() == greenButton) {</w:t>
      </w:r>
    </w:p>
    <w:p w14:paraId="4232AA7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panel.setBackground(Color.green);</w:t>
      </w:r>
    </w:p>
    <w:p w14:paraId="2CC2CDFB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    yellowButton.setSelected(false);</w:t>
      </w:r>
    </w:p>
    <w:p w14:paraId="4864F0D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6378866D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1C9FC6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}</w:t>
      </w:r>
    </w:p>
    <w:p w14:paraId="5CE40DF2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F7EEA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public class UI_demo {</w:t>
      </w:r>
    </w:p>
    <w:p w14:paraId="498B7288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05B59A89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    new Calculator();</w:t>
      </w:r>
    </w:p>
    <w:p w14:paraId="22F6260E" w14:textId="77777777" w:rsidR="0047517F" w:rsidRPr="005B3953" w:rsidRDefault="0047517F" w:rsidP="001F1F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CE34106" w14:textId="2B1EE0D6" w:rsidR="003E632B" w:rsidRPr="005B3953" w:rsidRDefault="0047517F" w:rsidP="001F1FF2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5B3953">
        <w:rPr>
          <w:rFonts w:ascii="Times New Roman" w:hAnsi="Times New Roman" w:cs="Times New Roman"/>
          <w:sz w:val="24"/>
          <w:szCs w:val="24"/>
        </w:rPr>
        <w:t>}</w:t>
      </w:r>
    </w:p>
    <w:p w14:paraId="5AA4425D" w14:textId="7493D2AB" w:rsidR="0047517F" w:rsidRPr="005B3953" w:rsidRDefault="0047517F" w:rsidP="004751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8860B6" w14:textId="43F2D5C6" w:rsidR="001F1FF2" w:rsidRPr="005B3953" w:rsidRDefault="001F1FF2" w:rsidP="004751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FFD47C" w14:textId="77777777" w:rsidR="001F1FF2" w:rsidRPr="005B3953" w:rsidRDefault="001F1FF2" w:rsidP="0047517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604FE868" w:rsidR="003E632B" w:rsidRPr="005B3953" w:rsidRDefault="001F1FF2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b/>
          <w:bCs/>
          <w:sz w:val="24"/>
          <w:szCs w:val="24"/>
        </w:rPr>
        <w:lastRenderedPageBreak/>
        <w:t>RESULTS</w:t>
      </w:r>
      <w:r w:rsidR="003E632B" w:rsidRPr="005B3953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12443E76" w:rsidR="003E632B" w:rsidRPr="005B3953" w:rsidRDefault="0047517F" w:rsidP="00E64E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5B39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90F633" wp14:editId="5341ACDC">
            <wp:extent cx="3688400" cy="421422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395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1CDEFA" wp14:editId="71A2F9CE">
            <wp:extent cx="3688400" cy="421422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632B" w:rsidRPr="005B3953" w:rsidSect="00E162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1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C060B" w14:textId="77777777" w:rsidR="004D1BFB" w:rsidRDefault="004D1BFB">
      <w:pPr>
        <w:spacing w:after="0" w:line="240" w:lineRule="auto"/>
      </w:pPr>
      <w:r>
        <w:separator/>
      </w:r>
    </w:p>
  </w:endnote>
  <w:endnote w:type="continuationSeparator" w:id="0">
    <w:p w14:paraId="67BEAAF4" w14:textId="77777777" w:rsidR="004D1BFB" w:rsidRDefault="004D1B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21070" w14:textId="77777777" w:rsidR="001F3D61" w:rsidRDefault="001F3D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796420F6" w:rsidR="000A320D" w:rsidRPr="001F1FF2" w:rsidRDefault="001F1FF2" w:rsidP="001F1FF2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12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16339" w14:textId="77777777" w:rsidR="001F3D61" w:rsidRDefault="001F3D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674D2" w14:textId="77777777" w:rsidR="004D1BFB" w:rsidRDefault="004D1BFB">
      <w:pPr>
        <w:spacing w:after="0" w:line="240" w:lineRule="auto"/>
      </w:pPr>
      <w:r>
        <w:separator/>
      </w:r>
    </w:p>
  </w:footnote>
  <w:footnote w:type="continuationSeparator" w:id="0">
    <w:p w14:paraId="3E69FDDB" w14:textId="77777777" w:rsidR="004D1BFB" w:rsidRDefault="004D1B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DE91E" w14:textId="77777777" w:rsidR="001F3D61" w:rsidRDefault="001F3D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5B733" w14:textId="77777777" w:rsidR="00DF14CF" w:rsidRPr="001D2CA0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648AD06D" w:rsidR="000A320D" w:rsidRPr="000A320D" w:rsidRDefault="00DF14CF" w:rsidP="00DF14CF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</w:t>
    </w:r>
    <w:r w:rsidR="00213C93">
      <w:rPr>
        <w:rFonts w:ascii="Times New Roman" w:eastAsia="Times New Roman" w:hAnsi="Times New Roman" w:cs="Times New Roman"/>
        <w:bCs/>
        <w:sz w:val="24"/>
        <w:szCs w:val="24"/>
      </w:rPr>
      <w:t xml:space="preserve"> 17-02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1F3D61">
      <w:rPr>
        <w:rFonts w:ascii="Times New Roman" w:eastAsia="Times New Roman" w:hAnsi="Times New Roman" w:cs="Times New Roman"/>
        <w:bCs/>
        <w:sz w:val="24"/>
        <w:szCs w:val="24"/>
      </w:rPr>
      <w:t>5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1536D" w14:textId="77777777" w:rsidR="001F3D61" w:rsidRDefault="001F3D6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rwUAUoo2+CwAAAA="/>
  </w:docVars>
  <w:rsids>
    <w:rsidRoot w:val="003E632B"/>
    <w:rsid w:val="0005533F"/>
    <w:rsid w:val="001349E3"/>
    <w:rsid w:val="001D74F4"/>
    <w:rsid w:val="001E6176"/>
    <w:rsid w:val="001F1FF2"/>
    <w:rsid w:val="001F3D61"/>
    <w:rsid w:val="00213C93"/>
    <w:rsid w:val="003E632B"/>
    <w:rsid w:val="00416D6C"/>
    <w:rsid w:val="00444DF3"/>
    <w:rsid w:val="0047517F"/>
    <w:rsid w:val="004D1BFB"/>
    <w:rsid w:val="00550B26"/>
    <w:rsid w:val="005B3953"/>
    <w:rsid w:val="005C7ED3"/>
    <w:rsid w:val="0065057A"/>
    <w:rsid w:val="006B6AF6"/>
    <w:rsid w:val="00754008"/>
    <w:rsid w:val="007E50A6"/>
    <w:rsid w:val="00831D3E"/>
    <w:rsid w:val="008836C1"/>
    <w:rsid w:val="0095304F"/>
    <w:rsid w:val="00C17F22"/>
    <w:rsid w:val="00D93A84"/>
    <w:rsid w:val="00DF14CF"/>
    <w:rsid w:val="00E162EA"/>
    <w:rsid w:val="00E64EDA"/>
    <w:rsid w:val="00EE16AB"/>
    <w:rsid w:val="00EE424F"/>
    <w:rsid w:val="00FD3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631</Words>
  <Characters>35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16</cp:revision>
  <cp:lastPrinted>2023-02-17T18:57:00Z</cp:lastPrinted>
  <dcterms:created xsi:type="dcterms:W3CDTF">2023-02-17T18:55:00Z</dcterms:created>
  <dcterms:modified xsi:type="dcterms:W3CDTF">2023-03-09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